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E075B" w14:textId="30CD77B4" w:rsidR="00857D36" w:rsidRPr="00630B79" w:rsidRDefault="00857D36" w:rsidP="00857D36">
      <w:pPr>
        <w:jc w:val="center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Curriculum plan </w:t>
      </w:r>
      <w:r w:rsidR="006E169E" w:rsidRPr="00630B79">
        <w:rPr>
          <w:rFonts w:ascii="Times New Roman" w:hAnsi="Times New Roman" w:cs="Times New Roman"/>
          <w:b/>
        </w:rPr>
        <w:t>(</w:t>
      </w:r>
      <w:r w:rsidR="00920370">
        <w:rPr>
          <w:rFonts w:ascii="Times New Roman" w:hAnsi="Times New Roman" w:cs="Times New Roman"/>
          <w:b/>
        </w:rPr>
        <w:t>ODD</w:t>
      </w:r>
      <w:r w:rsidR="00F83477">
        <w:rPr>
          <w:rFonts w:ascii="Times New Roman" w:hAnsi="Times New Roman" w:cs="Times New Roman"/>
          <w:b/>
        </w:rPr>
        <w:t xml:space="preserve"> Semester 20</w:t>
      </w:r>
      <w:r w:rsidRPr="00630B79">
        <w:rPr>
          <w:rFonts w:ascii="Times New Roman" w:hAnsi="Times New Roman" w:cs="Times New Roman"/>
          <w:b/>
        </w:rPr>
        <w:t>2</w:t>
      </w:r>
      <w:r w:rsidR="00E30202">
        <w:rPr>
          <w:rFonts w:ascii="Times New Roman" w:hAnsi="Times New Roman" w:cs="Times New Roman"/>
          <w:b/>
        </w:rPr>
        <w:t>2</w:t>
      </w:r>
      <w:r w:rsidR="00F83477">
        <w:rPr>
          <w:rFonts w:ascii="Times New Roman" w:hAnsi="Times New Roman" w:cs="Times New Roman"/>
          <w:b/>
        </w:rPr>
        <w:t>-2</w:t>
      </w:r>
      <w:r w:rsidR="00E30202">
        <w:rPr>
          <w:rFonts w:ascii="Times New Roman" w:hAnsi="Times New Roman" w:cs="Times New Roman"/>
          <w:b/>
        </w:rPr>
        <w:t>3</w:t>
      </w:r>
      <w:r w:rsidRPr="00630B79">
        <w:rPr>
          <w:rFonts w:ascii="Times New Roman" w:hAnsi="Times New Roman" w:cs="Times New Roman"/>
          <w:b/>
        </w:rPr>
        <w:t>)</w:t>
      </w:r>
    </w:p>
    <w:p w14:paraId="17A44B71" w14:textId="77777777" w:rsidR="00AC3B34" w:rsidRPr="00630B79" w:rsidRDefault="00AC3B34" w:rsidP="00AC3B34">
      <w:pPr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Teacher Name: </w:t>
      </w:r>
      <w:proofErr w:type="spellStart"/>
      <w:r>
        <w:rPr>
          <w:rFonts w:ascii="Times New Roman" w:hAnsi="Times New Roman" w:cs="Times New Roman"/>
          <w:b/>
        </w:rPr>
        <w:t>Dr.</w:t>
      </w:r>
      <w:proofErr w:type="spellEnd"/>
      <w:r>
        <w:rPr>
          <w:rFonts w:ascii="Times New Roman" w:hAnsi="Times New Roman" w:cs="Times New Roman"/>
          <w:b/>
        </w:rPr>
        <w:t xml:space="preserve"> Mukesh</w:t>
      </w:r>
    </w:p>
    <w:p w14:paraId="14EEFE87" w14:textId="05ECF313" w:rsidR="00AC3B34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Paper name: </w:t>
      </w:r>
      <w:r>
        <w:rPr>
          <w:rFonts w:ascii="Times New Roman" w:hAnsi="Times New Roman" w:cs="Times New Roman"/>
          <w:b/>
        </w:rPr>
        <w:t xml:space="preserve"> </w:t>
      </w:r>
      <w:r w:rsidR="00920370">
        <w:rPr>
          <w:rFonts w:ascii="Times New Roman" w:hAnsi="Times New Roman" w:cs="Times New Roman"/>
          <w:b/>
          <w:sz w:val="24"/>
          <w:szCs w:val="24"/>
        </w:rPr>
        <w:t>English Fluency</w:t>
      </w:r>
      <w:r w:rsidR="0092037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Semester I</w:t>
      </w:r>
      <w:r w:rsidR="00F42BC3">
        <w:rPr>
          <w:rFonts w:ascii="Times New Roman" w:hAnsi="Times New Roman" w:cs="Times New Roman"/>
          <w:b/>
        </w:rPr>
        <w:t>II</w:t>
      </w:r>
      <w:r>
        <w:rPr>
          <w:rFonts w:ascii="Times New Roman" w:hAnsi="Times New Roman" w:cs="Times New Roman"/>
          <w:b/>
        </w:rPr>
        <w:t xml:space="preserve"> </w:t>
      </w:r>
    </w:p>
    <w:p w14:paraId="2FA737AB" w14:textId="677F1342" w:rsidR="00AC3B34" w:rsidRPr="00630B79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 xml:space="preserve">Class type: </w:t>
      </w:r>
      <w:r>
        <w:rPr>
          <w:rFonts w:ascii="Times New Roman" w:hAnsi="Times New Roman" w:cs="Times New Roman"/>
          <w:b/>
        </w:rPr>
        <w:t>Lecture (</w:t>
      </w:r>
      <w:r w:rsidR="00E30202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 xml:space="preserve">L+ </w:t>
      </w:r>
      <w:r w:rsidR="00E30202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T)</w:t>
      </w:r>
    </w:p>
    <w:p w14:paraId="3D0F5E8F" w14:textId="61817C25" w:rsidR="00AC3B34" w:rsidRDefault="00AC3B34" w:rsidP="00AC3B34">
      <w:pPr>
        <w:spacing w:line="240" w:lineRule="auto"/>
        <w:rPr>
          <w:rFonts w:ascii="Times New Roman" w:hAnsi="Times New Roman" w:cs="Times New Roman"/>
          <w:b/>
        </w:rPr>
      </w:pPr>
      <w:r w:rsidRPr="00630B79">
        <w:rPr>
          <w:rFonts w:ascii="Times New Roman" w:hAnsi="Times New Roman" w:cs="Times New Roman"/>
          <w:b/>
        </w:rPr>
        <w:t>Paper shared with:</w:t>
      </w:r>
      <w:r>
        <w:rPr>
          <w:rFonts w:ascii="Times New Roman" w:hAnsi="Times New Roman" w:cs="Times New Roman"/>
          <w:b/>
        </w:rPr>
        <w:t xml:space="preserve"> </w:t>
      </w:r>
      <w:r w:rsidR="00E30202">
        <w:rPr>
          <w:rFonts w:ascii="Times New Roman" w:hAnsi="Times New Roman" w:cs="Times New Roman"/>
          <w:b/>
        </w:rPr>
        <w:t>No-One</w:t>
      </w:r>
    </w:p>
    <w:p w14:paraId="386A80F7" w14:textId="77777777" w:rsidR="00540A83" w:rsidRDefault="00540A83" w:rsidP="00857D36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957"/>
        <w:gridCol w:w="2268"/>
        <w:gridCol w:w="2551"/>
      </w:tblGrid>
      <w:tr w:rsidR="001A23BE" w14:paraId="634162AD" w14:textId="77777777" w:rsidTr="00540A83">
        <w:tc>
          <w:tcPr>
            <w:tcW w:w="4957" w:type="dxa"/>
          </w:tcPr>
          <w:p w14:paraId="68E258D9" w14:textId="77777777" w:rsidR="001A23BE" w:rsidRDefault="001A23BE">
            <w:r w:rsidRPr="00630B79">
              <w:rPr>
                <w:rFonts w:ascii="Times New Roman" w:hAnsi="Times New Roman" w:cs="Times New Roman"/>
                <w:b/>
                <w:bCs/>
              </w:rPr>
              <w:t>Unit to be taken</w:t>
            </w:r>
          </w:p>
        </w:tc>
        <w:tc>
          <w:tcPr>
            <w:tcW w:w="2268" w:type="dxa"/>
          </w:tcPr>
          <w:p w14:paraId="4E7763DC" w14:textId="27EFF5A2" w:rsidR="001A23BE" w:rsidRDefault="00D23ED2">
            <w:r>
              <w:rPr>
                <w:rFonts w:ascii="Times New Roman" w:hAnsi="Times New Roman" w:cs="Times New Roman"/>
                <w:b/>
                <w:bCs/>
              </w:rPr>
              <w:t>Month-wise</w:t>
            </w:r>
            <w:r w:rsidR="001A23BE" w:rsidRPr="00630B79">
              <w:rPr>
                <w:rFonts w:ascii="Times New Roman" w:hAnsi="Times New Roman" w:cs="Times New Roman"/>
                <w:b/>
                <w:bCs/>
              </w:rPr>
              <w:t xml:space="preserve"> schedule to be followed</w:t>
            </w:r>
          </w:p>
        </w:tc>
        <w:tc>
          <w:tcPr>
            <w:tcW w:w="2551" w:type="dxa"/>
          </w:tcPr>
          <w:p w14:paraId="553EBF65" w14:textId="77777777" w:rsidR="001A23BE" w:rsidRPr="00857D36" w:rsidRDefault="001A23BE" w:rsidP="00857D3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0B79">
              <w:rPr>
                <w:rFonts w:ascii="Times New Roman" w:hAnsi="Times New Roman" w:cs="Times New Roman"/>
                <w:b/>
                <w:bCs/>
              </w:rPr>
              <w:t>Tests/Assignments/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Revision/Presentations etc</w:t>
            </w:r>
          </w:p>
        </w:tc>
      </w:tr>
      <w:tr w:rsidR="00E30202" w14:paraId="2DE36E84" w14:textId="77777777" w:rsidTr="00540A83">
        <w:tc>
          <w:tcPr>
            <w:tcW w:w="4957" w:type="dxa"/>
          </w:tcPr>
          <w:p w14:paraId="1BBE5703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Unit 6: In the University</w:t>
            </w:r>
          </w:p>
          <w:p w14:paraId="701CC1DD" w14:textId="77777777" w:rsidR="00E30202" w:rsidRPr="00121507" w:rsidRDefault="00E30202" w:rsidP="00E3020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Debate and academic Writing</w:t>
            </w:r>
          </w:p>
          <w:p w14:paraId="1A4628D5" w14:textId="77777777" w:rsidR="00E30202" w:rsidRPr="00121507" w:rsidRDefault="00E30202" w:rsidP="00E3020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Argument and Textual evidence</w:t>
            </w:r>
          </w:p>
          <w:p w14:paraId="0DB55611" w14:textId="10993C70" w:rsidR="00E30202" w:rsidRPr="00A62F77" w:rsidRDefault="00E30202" w:rsidP="00E30202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121507">
              <w:rPr>
                <w:bCs/>
                <w:sz w:val="20"/>
                <w:szCs w:val="20"/>
              </w:rPr>
              <w:t>Suggested Readings</w:t>
            </w:r>
          </w:p>
        </w:tc>
        <w:tc>
          <w:tcPr>
            <w:tcW w:w="2268" w:type="dxa"/>
          </w:tcPr>
          <w:p w14:paraId="01865A3B" w14:textId="2611BC5A" w:rsidR="00E30202" w:rsidRDefault="00E30202" w:rsidP="00E30202">
            <w:r w:rsidRPr="00121507">
              <w:rPr>
                <w:bCs/>
                <w:sz w:val="20"/>
                <w:szCs w:val="20"/>
              </w:rPr>
              <w:t>2 weeks</w:t>
            </w:r>
            <w:r>
              <w:rPr>
                <w:bCs/>
                <w:sz w:val="20"/>
                <w:szCs w:val="20"/>
              </w:rPr>
              <w:t xml:space="preserve">, Till </w:t>
            </w:r>
            <w:proofErr w:type="spellStart"/>
            <w:r>
              <w:rPr>
                <w:bCs/>
                <w:sz w:val="20"/>
                <w:szCs w:val="20"/>
              </w:rPr>
              <w:t>Mid September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</w:tcPr>
          <w:p w14:paraId="4FE15046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A presentation on a topic seen debated on television</w:t>
            </w:r>
          </w:p>
          <w:p w14:paraId="11D16EC4" w14:textId="001C524E" w:rsidR="00E30202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Paragraph writing</w:t>
            </w:r>
          </w:p>
          <w:p w14:paraId="598E3CCC" w14:textId="6D26B42C" w:rsidR="009B433F" w:rsidRPr="00121507" w:rsidRDefault="009B433F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ractice of Debate</w:t>
            </w:r>
          </w:p>
          <w:p w14:paraId="1A403FFC" w14:textId="435FDE56" w:rsidR="00E30202" w:rsidRPr="001A6017" w:rsidRDefault="00E30202" w:rsidP="00E30202">
            <w:pPr>
              <w:rPr>
                <w:bCs/>
                <w:sz w:val="20"/>
                <w:szCs w:val="20"/>
              </w:rPr>
            </w:pPr>
          </w:p>
        </w:tc>
      </w:tr>
      <w:tr w:rsidR="00E30202" w14:paraId="043B20CF" w14:textId="77777777" w:rsidTr="00540A83">
        <w:tc>
          <w:tcPr>
            <w:tcW w:w="4957" w:type="dxa"/>
          </w:tcPr>
          <w:p w14:paraId="2A9306CF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Unit 7: In the Domestic sphere</w:t>
            </w:r>
          </w:p>
          <w:p w14:paraId="6578F01D" w14:textId="77777777" w:rsidR="00E30202" w:rsidRPr="00121507" w:rsidRDefault="00E30202" w:rsidP="00E3020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Informal/Epistolary Writing</w:t>
            </w:r>
          </w:p>
          <w:p w14:paraId="09137F7B" w14:textId="6BA07C39" w:rsidR="00E30202" w:rsidRPr="008361DA" w:rsidRDefault="00E30202" w:rsidP="00E30202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121507">
              <w:rPr>
                <w:bCs/>
                <w:sz w:val="20"/>
                <w:szCs w:val="20"/>
              </w:rPr>
              <w:t>Descriptive and Expository Writing</w:t>
            </w:r>
          </w:p>
        </w:tc>
        <w:tc>
          <w:tcPr>
            <w:tcW w:w="2268" w:type="dxa"/>
          </w:tcPr>
          <w:p w14:paraId="4C0E5262" w14:textId="66169D2F" w:rsidR="00E30202" w:rsidRDefault="009B433F" w:rsidP="00E30202">
            <w:r>
              <w:rPr>
                <w:bCs/>
                <w:sz w:val="20"/>
                <w:szCs w:val="20"/>
              </w:rPr>
              <w:t>2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 w:rsidR="00E30202">
              <w:rPr>
                <w:bCs/>
                <w:sz w:val="20"/>
                <w:szCs w:val="20"/>
              </w:rPr>
              <w:t xml:space="preserve">, </w:t>
            </w:r>
            <w:r>
              <w:rPr>
                <w:bCs/>
                <w:sz w:val="20"/>
                <w:szCs w:val="20"/>
              </w:rPr>
              <w:t>Till End of September</w:t>
            </w:r>
          </w:p>
        </w:tc>
        <w:tc>
          <w:tcPr>
            <w:tcW w:w="2551" w:type="dxa"/>
          </w:tcPr>
          <w:p w14:paraId="5EE1E744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Letter Writing </w:t>
            </w:r>
          </w:p>
          <w:p w14:paraId="1B7202CF" w14:textId="2621F763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Presentation on </w:t>
            </w:r>
            <w:r w:rsidR="009B433F">
              <w:rPr>
                <w:bCs/>
                <w:sz w:val="20"/>
                <w:szCs w:val="20"/>
              </w:rPr>
              <w:t xml:space="preserve">a </w:t>
            </w:r>
            <w:r w:rsidRPr="00121507">
              <w:rPr>
                <w:bCs/>
                <w:sz w:val="20"/>
                <w:szCs w:val="20"/>
              </w:rPr>
              <w:t>fictional place</w:t>
            </w:r>
          </w:p>
          <w:p w14:paraId="5C7B60BD" w14:textId="44251D4D" w:rsidR="00E30202" w:rsidRDefault="00E30202" w:rsidP="00E30202"/>
        </w:tc>
      </w:tr>
      <w:tr w:rsidR="00E30202" w14:paraId="40AA54CE" w14:textId="77777777" w:rsidTr="00540A83">
        <w:tc>
          <w:tcPr>
            <w:tcW w:w="4957" w:type="dxa"/>
          </w:tcPr>
          <w:p w14:paraId="61844AC2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Unit 8: In Public Place</w:t>
            </w:r>
          </w:p>
          <w:p w14:paraId="2B34F235" w14:textId="02B69753" w:rsidR="00E30202" w:rsidRPr="00121507" w:rsidRDefault="00E30202" w:rsidP="00E3020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Dialogue: </w:t>
            </w:r>
            <w:r w:rsidR="009B433F">
              <w:rPr>
                <w:bCs/>
                <w:sz w:val="20"/>
                <w:szCs w:val="20"/>
              </w:rPr>
              <w:t>Conversation</w:t>
            </w:r>
            <w:r w:rsidRPr="00121507">
              <w:rPr>
                <w:bCs/>
                <w:sz w:val="20"/>
                <w:szCs w:val="20"/>
              </w:rPr>
              <w:t>/Interview between fictional characters</w:t>
            </w:r>
          </w:p>
          <w:p w14:paraId="293CAD27" w14:textId="77777777" w:rsidR="00E30202" w:rsidRPr="00121507" w:rsidRDefault="00E30202" w:rsidP="00E30202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Narrative logic: Connectives and Transitions</w:t>
            </w:r>
          </w:p>
          <w:p w14:paraId="76435A3B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10E970EA" w14:textId="7B89ED5D" w:rsidR="00E30202" w:rsidRPr="00121507" w:rsidRDefault="009B433F" w:rsidP="00E3020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>
              <w:rPr>
                <w:bCs/>
                <w:sz w:val="20"/>
                <w:szCs w:val="20"/>
              </w:rPr>
              <w:t>, Till Mid October</w:t>
            </w:r>
          </w:p>
        </w:tc>
        <w:tc>
          <w:tcPr>
            <w:tcW w:w="2551" w:type="dxa"/>
          </w:tcPr>
          <w:p w14:paraId="73F19C4E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Interview between a refugee and her prospective landlord </w:t>
            </w:r>
          </w:p>
          <w:p w14:paraId="1E3151B0" w14:textId="77777777" w:rsidR="00E30202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Practice of conversation</w:t>
            </w:r>
          </w:p>
          <w:p w14:paraId="669D6EA3" w14:textId="0C330F33" w:rsidR="009B433F" w:rsidRPr="00121507" w:rsidRDefault="009B433F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ssignment of 10 Marks</w:t>
            </w:r>
          </w:p>
        </w:tc>
      </w:tr>
      <w:tr w:rsidR="00E30202" w14:paraId="4F95FF56" w14:textId="77777777" w:rsidTr="00540A83">
        <w:tc>
          <w:tcPr>
            <w:tcW w:w="4957" w:type="dxa"/>
          </w:tcPr>
          <w:p w14:paraId="48717609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Unit 9: In the State </w:t>
            </w:r>
          </w:p>
          <w:p w14:paraId="43CA1169" w14:textId="77777777" w:rsidR="00E30202" w:rsidRPr="00121507" w:rsidRDefault="00E30202" w:rsidP="00E30202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Paragraph writing</w:t>
            </w:r>
          </w:p>
          <w:p w14:paraId="3A0AB054" w14:textId="77777777" w:rsidR="00E30202" w:rsidRPr="00121507" w:rsidRDefault="00E30202" w:rsidP="00E30202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Brain Storming</w:t>
            </w:r>
          </w:p>
          <w:p w14:paraId="4DE876EE" w14:textId="471B4F6C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Editing </w:t>
            </w:r>
          </w:p>
        </w:tc>
        <w:tc>
          <w:tcPr>
            <w:tcW w:w="2268" w:type="dxa"/>
          </w:tcPr>
          <w:p w14:paraId="6A2770AF" w14:textId="02DF2C48" w:rsidR="00E30202" w:rsidRPr="00121507" w:rsidRDefault="009B433F" w:rsidP="00E3020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>
              <w:rPr>
                <w:bCs/>
                <w:sz w:val="20"/>
                <w:szCs w:val="20"/>
              </w:rPr>
              <w:t>, First Week of November</w:t>
            </w:r>
          </w:p>
        </w:tc>
        <w:tc>
          <w:tcPr>
            <w:tcW w:w="2551" w:type="dxa"/>
          </w:tcPr>
          <w:p w14:paraId="3131E809" w14:textId="73091F8A" w:rsidR="00E30202" w:rsidRPr="00121507" w:rsidRDefault="009B433F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Brainstorming</w:t>
            </w:r>
            <w:r w:rsidR="00E30202" w:rsidRPr="00121507">
              <w:rPr>
                <w:bCs/>
                <w:sz w:val="20"/>
                <w:szCs w:val="20"/>
              </w:rPr>
              <w:t xml:space="preserve"> for a paragraph on any social topic</w:t>
            </w:r>
          </w:p>
          <w:p w14:paraId="6A8ABB99" w14:textId="7263516E" w:rsidR="00E30202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 xml:space="preserve">Peer Review and edit each </w:t>
            </w:r>
            <w:r w:rsidR="009B433F">
              <w:rPr>
                <w:bCs/>
                <w:sz w:val="20"/>
                <w:szCs w:val="20"/>
              </w:rPr>
              <w:t>other’s</w:t>
            </w:r>
            <w:r w:rsidRPr="00121507">
              <w:rPr>
                <w:bCs/>
                <w:sz w:val="20"/>
                <w:szCs w:val="20"/>
              </w:rPr>
              <w:t xml:space="preserve"> writing</w:t>
            </w:r>
            <w:r w:rsidR="009B433F">
              <w:rPr>
                <w:bCs/>
                <w:sz w:val="20"/>
                <w:szCs w:val="20"/>
              </w:rPr>
              <w:t>.</w:t>
            </w:r>
          </w:p>
          <w:p w14:paraId="061ADCD1" w14:textId="5F19233F" w:rsidR="009B433F" w:rsidRPr="00121507" w:rsidRDefault="009B433F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est of 10 Marks</w:t>
            </w:r>
          </w:p>
        </w:tc>
      </w:tr>
      <w:tr w:rsidR="00E30202" w14:paraId="76174AB1" w14:textId="77777777" w:rsidTr="00540A83">
        <w:tc>
          <w:tcPr>
            <w:tcW w:w="4957" w:type="dxa"/>
          </w:tcPr>
          <w:p w14:paraId="76996D98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Unit 10: Interface with Technology</w:t>
            </w:r>
          </w:p>
          <w:p w14:paraId="770E65D0" w14:textId="77777777" w:rsidR="00E30202" w:rsidRPr="00121507" w:rsidRDefault="00E30202" w:rsidP="00E3020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Creative Writing/</w:t>
            </w:r>
            <w:proofErr w:type="gramStart"/>
            <w:r w:rsidRPr="00121507">
              <w:rPr>
                <w:bCs/>
                <w:sz w:val="20"/>
                <w:szCs w:val="20"/>
              </w:rPr>
              <w:t>Social Media</w:t>
            </w:r>
            <w:proofErr w:type="gramEnd"/>
          </w:p>
          <w:p w14:paraId="2535589F" w14:textId="7E64D7AB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Poetic Expression</w:t>
            </w:r>
          </w:p>
        </w:tc>
        <w:tc>
          <w:tcPr>
            <w:tcW w:w="2268" w:type="dxa"/>
          </w:tcPr>
          <w:p w14:paraId="0A958A41" w14:textId="7EF6EE78" w:rsidR="00E30202" w:rsidRPr="00121507" w:rsidRDefault="009B433F" w:rsidP="00E30202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  <w:r w:rsidR="00E30202" w:rsidRPr="00121507">
              <w:rPr>
                <w:bCs/>
                <w:sz w:val="20"/>
                <w:szCs w:val="20"/>
              </w:rPr>
              <w:t xml:space="preserve"> weeks</w:t>
            </w:r>
            <w:r>
              <w:rPr>
                <w:bCs/>
                <w:sz w:val="20"/>
                <w:szCs w:val="20"/>
              </w:rPr>
              <w:t>, Till the End of November</w:t>
            </w:r>
          </w:p>
        </w:tc>
        <w:tc>
          <w:tcPr>
            <w:tcW w:w="2551" w:type="dxa"/>
          </w:tcPr>
          <w:p w14:paraId="498D5625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Writing a Facebook post</w:t>
            </w:r>
          </w:p>
          <w:p w14:paraId="4E2EA77A" w14:textId="77777777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Writing Poems</w:t>
            </w:r>
          </w:p>
          <w:p w14:paraId="25E5A5D3" w14:textId="6EDBCB95" w:rsidR="00E30202" w:rsidRPr="00121507" w:rsidRDefault="00E30202" w:rsidP="00E30202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21507">
              <w:rPr>
                <w:bCs/>
                <w:sz w:val="20"/>
                <w:szCs w:val="20"/>
              </w:rPr>
              <w:t>Revision</w:t>
            </w:r>
          </w:p>
        </w:tc>
      </w:tr>
    </w:tbl>
    <w:p w14:paraId="48755B26" w14:textId="77777777" w:rsidR="00857D36" w:rsidRDefault="00857D36"/>
    <w:p w14:paraId="5936AA9A" w14:textId="3553D8B1" w:rsidR="004C452B" w:rsidRDefault="004C452B" w:rsidP="004C452B">
      <w:pPr>
        <w:rPr>
          <w:rFonts w:ascii="Times New Roman" w:hAnsi="Times New Roman" w:cs="Times New Roman"/>
          <w:b/>
        </w:rPr>
      </w:pPr>
      <w:r w:rsidRPr="00423211">
        <w:rPr>
          <w:rFonts w:ascii="Times New Roman" w:hAnsi="Times New Roman" w:cs="Times New Roman"/>
          <w:b/>
        </w:rPr>
        <w:t>References</w:t>
      </w:r>
    </w:p>
    <w:p w14:paraId="04858C8D" w14:textId="77777777" w:rsidR="00F42BC3" w:rsidRPr="00F42BC3" w:rsidRDefault="00F42BC3" w:rsidP="009F20D4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Saleem </w:t>
      </w:r>
      <w:proofErr w:type="spellStart"/>
      <w:r>
        <w:rPr>
          <w:sz w:val="23"/>
          <w:szCs w:val="23"/>
        </w:rPr>
        <w:t>Peeradina</w:t>
      </w:r>
      <w:proofErr w:type="spellEnd"/>
      <w:r>
        <w:rPr>
          <w:sz w:val="23"/>
          <w:szCs w:val="23"/>
        </w:rPr>
        <w:t xml:space="preserve">, ‘Sisters’, </w:t>
      </w:r>
      <w:r>
        <w:rPr>
          <w:i/>
          <w:iCs/>
          <w:sz w:val="23"/>
          <w:szCs w:val="23"/>
        </w:rPr>
        <w:t>Group Portrait</w:t>
      </w:r>
      <w:r>
        <w:rPr>
          <w:sz w:val="23"/>
          <w:szCs w:val="23"/>
        </w:rPr>
        <w:t xml:space="preserve">. Madras: OUP, 21-22. </w:t>
      </w:r>
    </w:p>
    <w:p w14:paraId="094022E4" w14:textId="77777777" w:rsidR="00F42BC3" w:rsidRPr="00F42BC3" w:rsidRDefault="00F42BC3" w:rsidP="00CF71A6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kafilaonline/2016/09/20/the-radical-significance-of-the-du-photocopy-case-for-global-copyright/ </w:t>
      </w:r>
    </w:p>
    <w:p w14:paraId="6FC88761" w14:textId="2CF1ADEA" w:rsidR="00487615" w:rsidRPr="00F42BC3" w:rsidRDefault="00F42BC3" w:rsidP="00487615">
      <w:pPr>
        <w:pStyle w:val="ListParagraph"/>
        <w:numPr>
          <w:ilvl w:val="0"/>
          <w:numId w:val="16"/>
        </w:numPr>
        <w:rPr>
          <w:rFonts w:ascii="Times New Roman" w:eastAsiaTheme="minorHAnsi" w:hAnsi="Times New Roman" w:cs="Times New Roman"/>
          <w:color w:val="000000"/>
          <w:sz w:val="23"/>
          <w:szCs w:val="23"/>
        </w:rPr>
      </w:pPr>
      <w:r>
        <w:rPr>
          <w:sz w:val="23"/>
          <w:szCs w:val="23"/>
        </w:rPr>
        <w:t xml:space="preserve">"To </w:t>
      </w:r>
      <w:proofErr w:type="spellStart"/>
      <w:r>
        <w:rPr>
          <w:sz w:val="23"/>
          <w:szCs w:val="23"/>
        </w:rPr>
        <w:t>Jyotiba</w:t>
      </w:r>
      <w:proofErr w:type="spellEnd"/>
      <w:r>
        <w:rPr>
          <w:sz w:val="23"/>
          <w:szCs w:val="23"/>
        </w:rPr>
        <w:t xml:space="preserve">, From Savitribai Phule: These Aren't Love Letters, But Tell You What Love Is All About". 2016. </w:t>
      </w:r>
    </w:p>
    <w:p w14:paraId="15286A23" w14:textId="77777777" w:rsidR="00487615" w:rsidRPr="00423211" w:rsidRDefault="00487615" w:rsidP="00C95522">
      <w:pPr>
        <w:rPr>
          <w:rFonts w:ascii="Times New Roman" w:hAnsi="Times New Roman" w:cs="Times New Roman"/>
          <w:b/>
        </w:rPr>
      </w:pPr>
    </w:p>
    <w:sectPr w:rsidR="00487615" w:rsidRPr="00423211" w:rsidSect="005D7B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D42C33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2646E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2DF94E7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945EC4C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CA65FA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052BA2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B91FC4"/>
    <w:multiLevelType w:val="hybridMultilevel"/>
    <w:tmpl w:val="C1A43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CBA5A5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9577E92"/>
    <w:multiLevelType w:val="hybridMultilevel"/>
    <w:tmpl w:val="5F688FB6"/>
    <w:lvl w:ilvl="0" w:tplc="2C2AC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4503B"/>
    <w:multiLevelType w:val="hybridMultilevel"/>
    <w:tmpl w:val="36908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F1F12"/>
    <w:multiLevelType w:val="hybridMultilevel"/>
    <w:tmpl w:val="40A41F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11BC2"/>
    <w:multiLevelType w:val="hybridMultilevel"/>
    <w:tmpl w:val="1E4818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547D6"/>
    <w:multiLevelType w:val="hybridMultilevel"/>
    <w:tmpl w:val="3FC83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A678F"/>
    <w:multiLevelType w:val="hybridMultilevel"/>
    <w:tmpl w:val="3D8C7C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F0225"/>
    <w:multiLevelType w:val="hybridMultilevel"/>
    <w:tmpl w:val="EC0C47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C1A59"/>
    <w:multiLevelType w:val="hybridMultilevel"/>
    <w:tmpl w:val="FF32B7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E336A"/>
    <w:multiLevelType w:val="hybridMultilevel"/>
    <w:tmpl w:val="406CC9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621A6F"/>
    <w:multiLevelType w:val="hybridMultilevel"/>
    <w:tmpl w:val="6F4E9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340DC5"/>
    <w:multiLevelType w:val="hybridMultilevel"/>
    <w:tmpl w:val="F63E40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64876"/>
    <w:multiLevelType w:val="hybridMultilevel"/>
    <w:tmpl w:val="C41632E8"/>
    <w:lvl w:ilvl="0" w:tplc="C57A6C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8E6F80"/>
    <w:multiLevelType w:val="hybridMultilevel"/>
    <w:tmpl w:val="BB66BA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8E09D7"/>
    <w:multiLevelType w:val="hybridMultilevel"/>
    <w:tmpl w:val="58C4D5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7182570">
    <w:abstractNumId w:val="10"/>
  </w:num>
  <w:num w:numId="2" w16cid:durableId="123013221">
    <w:abstractNumId w:val="15"/>
  </w:num>
  <w:num w:numId="3" w16cid:durableId="1402170679">
    <w:abstractNumId w:val="16"/>
  </w:num>
  <w:num w:numId="4" w16cid:durableId="1878852101">
    <w:abstractNumId w:val="9"/>
  </w:num>
  <w:num w:numId="5" w16cid:durableId="705183660">
    <w:abstractNumId w:val="17"/>
  </w:num>
  <w:num w:numId="6" w16cid:durableId="1883057926">
    <w:abstractNumId w:val="6"/>
  </w:num>
  <w:num w:numId="7" w16cid:durableId="1889682474">
    <w:abstractNumId w:val="4"/>
  </w:num>
  <w:num w:numId="8" w16cid:durableId="1308438296">
    <w:abstractNumId w:val="5"/>
  </w:num>
  <w:num w:numId="9" w16cid:durableId="1820687811">
    <w:abstractNumId w:val="1"/>
  </w:num>
  <w:num w:numId="10" w16cid:durableId="1753892630">
    <w:abstractNumId w:val="0"/>
  </w:num>
  <w:num w:numId="11" w16cid:durableId="1368026094">
    <w:abstractNumId w:val="3"/>
  </w:num>
  <w:num w:numId="12" w16cid:durableId="497119872">
    <w:abstractNumId w:val="2"/>
  </w:num>
  <w:num w:numId="13" w16cid:durableId="1599364123">
    <w:abstractNumId w:val="7"/>
  </w:num>
  <w:num w:numId="14" w16cid:durableId="861941474">
    <w:abstractNumId w:val="13"/>
  </w:num>
  <w:num w:numId="15" w16cid:durableId="1113940397">
    <w:abstractNumId w:val="19"/>
  </w:num>
  <w:num w:numId="16" w16cid:durableId="450978449">
    <w:abstractNumId w:val="8"/>
  </w:num>
  <w:num w:numId="17" w16cid:durableId="513687105">
    <w:abstractNumId w:val="20"/>
  </w:num>
  <w:num w:numId="18" w16cid:durableId="914509265">
    <w:abstractNumId w:val="21"/>
  </w:num>
  <w:num w:numId="19" w16cid:durableId="958947487">
    <w:abstractNumId w:val="14"/>
  </w:num>
  <w:num w:numId="20" w16cid:durableId="1472868423">
    <w:abstractNumId w:val="18"/>
  </w:num>
  <w:num w:numId="21" w16cid:durableId="1636251458">
    <w:abstractNumId w:val="12"/>
  </w:num>
  <w:num w:numId="22" w16cid:durableId="21180587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7I0MDIxMDAzNrBQ0lEKTi0uzszPAykwrQUAu1X1cywAAAA="/>
  </w:docVars>
  <w:rsids>
    <w:rsidRoot w:val="00857D36"/>
    <w:rsid w:val="000245A5"/>
    <w:rsid w:val="00025B79"/>
    <w:rsid w:val="00076962"/>
    <w:rsid w:val="00092F59"/>
    <w:rsid w:val="000B2B53"/>
    <w:rsid w:val="001264D4"/>
    <w:rsid w:val="00131239"/>
    <w:rsid w:val="00145017"/>
    <w:rsid w:val="001616E2"/>
    <w:rsid w:val="00177DA5"/>
    <w:rsid w:val="001A23BE"/>
    <w:rsid w:val="001A6017"/>
    <w:rsid w:val="001D1AB9"/>
    <w:rsid w:val="001D467C"/>
    <w:rsid w:val="001E5166"/>
    <w:rsid w:val="002344F2"/>
    <w:rsid w:val="00236F34"/>
    <w:rsid w:val="002449D3"/>
    <w:rsid w:val="00276F12"/>
    <w:rsid w:val="002D35FB"/>
    <w:rsid w:val="002F5FA5"/>
    <w:rsid w:val="003068C6"/>
    <w:rsid w:val="00330725"/>
    <w:rsid w:val="003B0F3E"/>
    <w:rsid w:val="003C11F7"/>
    <w:rsid w:val="003C1475"/>
    <w:rsid w:val="003E0980"/>
    <w:rsid w:val="003E45D9"/>
    <w:rsid w:val="00427CF0"/>
    <w:rsid w:val="00481B12"/>
    <w:rsid w:val="00487615"/>
    <w:rsid w:val="004B4246"/>
    <w:rsid w:val="004C452B"/>
    <w:rsid w:val="004D78CF"/>
    <w:rsid w:val="004F189B"/>
    <w:rsid w:val="004F1B20"/>
    <w:rsid w:val="00504BBF"/>
    <w:rsid w:val="00507749"/>
    <w:rsid w:val="00540A83"/>
    <w:rsid w:val="00572D0E"/>
    <w:rsid w:val="005748B6"/>
    <w:rsid w:val="005947F9"/>
    <w:rsid w:val="005B7354"/>
    <w:rsid w:val="005C4C27"/>
    <w:rsid w:val="005D7BCF"/>
    <w:rsid w:val="00626347"/>
    <w:rsid w:val="00626C1E"/>
    <w:rsid w:val="00694806"/>
    <w:rsid w:val="006B7118"/>
    <w:rsid w:val="006E169E"/>
    <w:rsid w:val="0073040D"/>
    <w:rsid w:val="00736728"/>
    <w:rsid w:val="00772819"/>
    <w:rsid w:val="00792EFF"/>
    <w:rsid w:val="007C2EC2"/>
    <w:rsid w:val="007E64FA"/>
    <w:rsid w:val="00832B3B"/>
    <w:rsid w:val="008361DA"/>
    <w:rsid w:val="00857D36"/>
    <w:rsid w:val="00887BB9"/>
    <w:rsid w:val="00894861"/>
    <w:rsid w:val="008D4036"/>
    <w:rsid w:val="009127C4"/>
    <w:rsid w:val="00920370"/>
    <w:rsid w:val="0092379D"/>
    <w:rsid w:val="00971352"/>
    <w:rsid w:val="00990B6C"/>
    <w:rsid w:val="00992B17"/>
    <w:rsid w:val="009B433F"/>
    <w:rsid w:val="009F20D4"/>
    <w:rsid w:val="00A016B1"/>
    <w:rsid w:val="00A062C7"/>
    <w:rsid w:val="00A4721D"/>
    <w:rsid w:val="00A62F77"/>
    <w:rsid w:val="00A841C9"/>
    <w:rsid w:val="00A86EC4"/>
    <w:rsid w:val="00AC39BD"/>
    <w:rsid w:val="00AC3B34"/>
    <w:rsid w:val="00AE5A09"/>
    <w:rsid w:val="00AF1A3D"/>
    <w:rsid w:val="00B11C6B"/>
    <w:rsid w:val="00B33F52"/>
    <w:rsid w:val="00B72711"/>
    <w:rsid w:val="00B8640E"/>
    <w:rsid w:val="00B877FB"/>
    <w:rsid w:val="00B93D27"/>
    <w:rsid w:val="00BB2A9E"/>
    <w:rsid w:val="00BF0C65"/>
    <w:rsid w:val="00C150D0"/>
    <w:rsid w:val="00C26981"/>
    <w:rsid w:val="00C47331"/>
    <w:rsid w:val="00C50CF3"/>
    <w:rsid w:val="00C60AFA"/>
    <w:rsid w:val="00C75D6C"/>
    <w:rsid w:val="00C95522"/>
    <w:rsid w:val="00CC33CE"/>
    <w:rsid w:val="00CF71A6"/>
    <w:rsid w:val="00D119EC"/>
    <w:rsid w:val="00D23ED2"/>
    <w:rsid w:val="00D84D4B"/>
    <w:rsid w:val="00D96118"/>
    <w:rsid w:val="00DA0A50"/>
    <w:rsid w:val="00DD19D9"/>
    <w:rsid w:val="00DD7C0E"/>
    <w:rsid w:val="00DF10AF"/>
    <w:rsid w:val="00DF787F"/>
    <w:rsid w:val="00E1218B"/>
    <w:rsid w:val="00E30202"/>
    <w:rsid w:val="00E46BF1"/>
    <w:rsid w:val="00E52959"/>
    <w:rsid w:val="00E55540"/>
    <w:rsid w:val="00E642A1"/>
    <w:rsid w:val="00EB4EE2"/>
    <w:rsid w:val="00EC2233"/>
    <w:rsid w:val="00EC4F84"/>
    <w:rsid w:val="00F36C5D"/>
    <w:rsid w:val="00F42BC3"/>
    <w:rsid w:val="00F730C6"/>
    <w:rsid w:val="00F7585C"/>
    <w:rsid w:val="00F83477"/>
    <w:rsid w:val="00FD11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F6D4"/>
  <w15:docId w15:val="{F19975E6-49DA-0A4F-8BA4-130A4C70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D36"/>
    <w:pPr>
      <w:spacing w:after="160" w:line="259" w:lineRule="auto"/>
    </w:pPr>
    <w:rPr>
      <w:rFonts w:eastAsiaTheme="minorEastAsia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7D3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F1B20"/>
    <w:pPr>
      <w:ind w:left="720"/>
      <w:contextualSpacing/>
    </w:pPr>
  </w:style>
  <w:style w:type="paragraph" w:customStyle="1" w:styleId="Default">
    <w:name w:val="Default"/>
    <w:rsid w:val="00A62F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5BB0F0-EB44-47AE-AE88-9A36B0817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6</Words>
  <Characters>1378</Characters>
  <Application>Microsoft Office Word</Application>
  <DocSecurity>0</DocSecurity>
  <Lines>7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NSHIKA</cp:lastModifiedBy>
  <cp:revision>8</cp:revision>
  <dcterms:created xsi:type="dcterms:W3CDTF">2022-10-09T14:53:00Z</dcterms:created>
  <dcterms:modified xsi:type="dcterms:W3CDTF">2022-10-09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6674a5030b02211ac86c8befd4984281f2c59a8d66449f6ebc76c3f0980c34</vt:lpwstr>
  </property>
</Properties>
</file>